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ulinary</w:t>
      </w:r>
      <w:r>
        <w:t xml:space="preserve"> </w:t>
      </w:r>
      <w:r>
        <w:t xml:space="preserve">Excellence</w:t>
      </w:r>
      <w:r>
        <w:t xml:space="preserve"> </w:t>
      </w:r>
      <w:r>
        <w:t xml:space="preserve">in</w:t>
      </w:r>
      <w:r>
        <w:t xml:space="preserve"> </w:t>
      </w:r>
      <w:r>
        <w:t xml:space="preserve">China</w:t>
      </w:r>
      <w:r>
        <w:t xml:space="preserve"> </w:t>
      </w:r>
      <w:r>
        <w:t xml:space="preserve">Shanghai</w:t>
      </w:r>
    </w:p>
    <w:bookmarkStart w:id="21" w:name="X31be2c945552e7991d0a4879c83a370d51664a1"/>
    <w:p>
      <w:pPr>
        <w:pStyle w:val="Heading1"/>
      </w:pPr>
      <w:r>
        <w:t xml:space="preserve">Scholarship Application Letter for Culinary Studies in China Shanghai</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Shanghai International Culinary Academy (SICA)</w:t>
      </w:r>
      <w:r>
        <w:br/>
      </w:r>
      <w:r>
        <w:t xml:space="preserve">No. 100, Xizang Road</w:t>
      </w:r>
      <w:r>
        <w:br/>
      </w:r>
      <w:r>
        <w:t xml:space="preserve">Huangpu District, Shanghai, China</w:t>
      </w:r>
    </w:p>
    <w:bookmarkStart w:id="20" w:name="X4aed40b08e1d91c83e2d365b586c09940704e70"/>
    <w:p>
      <w:pPr>
        <w:pStyle w:val="Heading2"/>
      </w:pPr>
      <w:r>
        <w:t xml:space="preserve">Subject: Application for Full Scholarship to Pursue Advanced Culinary Arts in China Shanghai</w:t>
      </w:r>
    </w:p>
    <w:p>
      <w:pPr>
        <w:pStyle w:val="FirstParagraph"/>
      </w:pPr>
      <w:r>
        <w:t xml:space="preserve">Dear Esteemed Scholarship Committee,</w:t>
      </w:r>
    </w:p>
    <w:p>
      <w:pPr>
        <w:pStyle w:val="BodyText"/>
      </w:pPr>
      <w:r>
        <w:t xml:space="preserve">It is with profound enthusiasm and unwavering dedication that I submit my formal</w:t>
      </w:r>
      <w:r>
        <w:t xml:space="preserve"> </w:t>
      </w:r>
      <w:r>
        <w:rPr>
          <w:bCs/>
          <w:b/>
        </w:rPr>
        <w:t xml:space="preserve">Scholarship Application Letter</w:t>
      </w:r>
      <w:r>
        <w:t xml:space="preserve"> </w:t>
      </w:r>
      <w:r>
        <w:t xml:space="preserve">to pursue the Master of Fine Arts in International Gastronomy at the prestigious Shanghai International Culinary Academy (SICA). As a professional Chef with eight years of hands-on experience across three continents, I have cultivated a deep passion for culinary innovation that finds its most compelling expression in the dynamic food culture of</w:t>
      </w:r>
      <w:r>
        <w:t xml:space="preserve"> </w:t>
      </w:r>
      <w:r>
        <w:rPr>
          <w:iCs/>
          <w:i/>
        </w:rPr>
        <w:t xml:space="preserve">China Shanghai</w:t>
      </w:r>
      <w:r>
        <w:t xml:space="preserve">. This scholarship represents not merely an educational opportunity, but the crucial catalyst needed to transform my vision into tangible contributions to global cuisine.</w:t>
      </w:r>
    </w:p>
    <w:p>
      <w:pPr>
        <w:pStyle w:val="BodyText"/>
      </w:pPr>
      <w:r>
        <w:t xml:space="preserve">My journey as a Chef began in Paris at Le Comptoir de Pierre Gagnaire, where I mastered classical French techniques while learning the art of balancing complexity with elegance. However, it was during my subsequent tenure at a Michelin-starred restaurant in Singapore that I discovered my true calling: the fusion of Eastern and Western culinary philosophies. This experience ignited my fascination with</w:t>
      </w:r>
      <w:r>
        <w:t xml:space="preserve"> </w:t>
      </w:r>
      <w:r>
        <w:rPr>
          <w:iCs/>
          <w:i/>
        </w:rPr>
        <w:t xml:space="preserve">China Shanghai</w:t>
      </w:r>
      <w:r>
        <w:t xml:space="preserve"> </w:t>
      </w:r>
      <w:r>
        <w:t xml:space="preserve">as a living laboratory for gastronomic innovation. The city’s unique position—where historic Jiangnan traditions seamlessly intertwine with avant-garde dining trends—has become the central focus of my professional evolution. I have meticulously documented Shanghai’s food scenes through culinary expeditions, studying how chefs like Xu Zhen at 'Ji' transform centuries-old recipes into contemporary masterpieces using modern techniques. This research directly informs my conviction that</w:t>
      </w:r>
      <w:r>
        <w:t xml:space="preserve"> </w:t>
      </w:r>
      <w:r>
        <w:rPr>
          <w:iCs/>
          <w:i/>
        </w:rPr>
        <w:t xml:space="preserve">China Shanghai</w:t>
      </w:r>
      <w:r>
        <w:t xml:space="preserve"> </w:t>
      </w:r>
      <w:r>
        <w:t xml:space="preserve">is not just a location for study, but the essential crucible for my next career phase.</w:t>
      </w:r>
    </w:p>
    <w:p>
      <w:pPr>
        <w:pStyle w:val="BodyText"/>
      </w:pPr>
      <w:r>
        <w:t xml:space="preserve">The SICA program stands out as the only institution globally offering a curriculum specifically designed to bridge traditional Chinese culinary arts with global gastronomic movements. The "Cultural Fusion Culinary Lab" course—which includes hands-on modules at Shanghai’s Bund 18 and collaborative projects with Xintiandi food artisans—aligns precisely with my goal to develop a sustainable cuisine framework that honors Chinese heritage while addressing modern sustainability challenges. This is critical because, as a Chef, I have witnessed how global dining trends often overlook the ecological wisdom embedded in regional Chinese cooking methods. For instance, during my work in Singapore’s "Zero-Waste Kitchen" initiative, I realized that Shanghai’s ancient techniques of preserved vegetable fermentation could revolutionize modern food waste reduction—a project I aim to expand through SICA’s partnership with the Shanghai Food Technology Institute.</w:t>
      </w:r>
    </w:p>
    <w:p>
      <w:pPr>
        <w:pStyle w:val="BodyText"/>
      </w:pPr>
      <w:r>
        <w:t xml:space="preserve">My professional trajectory demonstrates a consistent commitment to advancing culinary excellence through education. As Head Chef at "Spice Route," a restaurant in Kuala Lumpur that earned its first Michelin Bib Gourmand, I pioneered community cooking workshops teaching low-cost, high-nutrition dishes using locally sourced ingredients—practices directly inspired by Shanghai’s *hukou* (community kitchen) model. These initiatives have reached over 1,200 underprivileged youth and garnered features in *Asian Culinary Review*. However, to scale this impact globally, I require advanced training in SICA’s specialized modules on "Culinary Anthropology" and "Sustainable Food Systems Design"—courses unavailable at my current institution. The</w:t>
      </w:r>
      <w:r>
        <w:t xml:space="preserve"> </w:t>
      </w:r>
      <w:r>
        <w:rPr>
          <w:iCs/>
          <w:i/>
        </w:rPr>
        <w:t xml:space="preserve">Scholarship Application Letter</w:t>
      </w:r>
      <w:r>
        <w:t xml:space="preserve"> </w:t>
      </w:r>
      <w:r>
        <w:t xml:space="preserve">must therefore emphasize that this funding is not merely financial support but an investment in a future Chef who will become a cultural ambassador between Shanghai’s culinary traditions and international kitchens.</w:t>
      </w:r>
    </w:p>
    <w:p>
      <w:pPr>
        <w:pStyle w:val="BodyText"/>
      </w:pPr>
      <w:r>
        <w:rPr>
          <w:iCs/>
          <w:i/>
        </w:rPr>
        <w:t xml:space="preserve">China Shanghai</w:t>
      </w:r>
      <w:r>
        <w:t xml:space="preserve">'s significance extends beyond its gastronomic prestige. As the host city of the 2026 World Food Forum, Shanghai is uniquely positioned to shape the next generation of food innovation. SICA’s location in Huangpu District—the heart of Shanghai’s culinary renaissance—provides unparalleled access to suppliers, mentors like Chef Wu Yihao (a pioneer in modern Cantonese cuisine), and cross-cultural collaborations. I have already secured preliminary discussions with Chef Chen at "Liu Yuan," who has agreed to mentor me on mastering the delicate art of *Xiaolongbao* fermentation—a skill critical for my thesis on preserving intangible culinary heritage through technology. Without this scholarship, the tuition and living costs in Shanghai would be prohibitive; currently, I rely on savings from previous culinary competitions (including winning "Asia’s Rising Star Chef 2023" at the Sichuan Culinary Festival), but these cannot cover the full program expenses.</w:t>
      </w:r>
    </w:p>
    <w:p>
      <w:pPr>
        <w:pStyle w:val="BodyText"/>
      </w:pPr>
      <w:r>
        <w:t xml:space="preserve">My commitment to this field transcends personal ambition. I envision establishing a non-profit culinary school in Southeast Asia modeled after Shanghai’s community-driven food ecosystem, training rural chefs in sustainable practices while preserving indigenous recipes. This initiative directly supports China’s "Belt and Road" cultural exchange goals and aligns with SICA’s mission of global culinary diplomacy. As the 2023 recipient of the Singapore Food Security Award for my youth nutrition program, I have proven ability to translate vision into action—and now require the platform Shanghai offers to amplify this work.</w:t>
      </w:r>
    </w:p>
    <w:p>
      <w:pPr>
        <w:pStyle w:val="BodyText"/>
      </w:pPr>
      <w:r>
        <w:t xml:space="preserve">Having closely followed SICA’s groundbreaking research on "Climate-Responsive Chinese Cuisine" and their partnership with Tsinghua University’s Food Science Department, I am convinced that this program uniquely equips me to become the bridge between Shanghai’s culinary heritage and global innovation. The scholarship will enable me to focus entirely on mastering advanced techniques like precision fermentation for traditional ingredients—a skill I can later introduce into Southeast Asian food systems where I plan to establish my community kitchen.</w:t>
      </w:r>
    </w:p>
    <w:p>
      <w:pPr>
        <w:pStyle w:val="BodyText"/>
      </w:pPr>
      <w:r>
        <w:t xml:space="preserve">In closing, this</w:t>
      </w:r>
      <w:r>
        <w:t xml:space="preserve"> </w:t>
      </w:r>
      <w:r>
        <w:rPr>
          <w:iCs/>
          <w:i/>
        </w:rPr>
        <w:t xml:space="preserve">Scholarship Application Letter</w:t>
      </w:r>
      <w:r>
        <w:t xml:space="preserve"> </w:t>
      </w:r>
      <w:r>
        <w:t xml:space="preserve">reflects not just an application, but a pledge: As a Chef committed to excellence and cultural stewardship, I will honor the trust placed in me by becoming a leader who elevates Shanghai’s culinary legacy worldwide. I respectfully request the opportunity to contribute my passion, skills, and vision to SICA’s esteemed community in</w:t>
      </w:r>
      <w:r>
        <w:t xml:space="preserve"> </w:t>
      </w:r>
      <w:r>
        <w:rPr>
          <w:iCs/>
          <w:i/>
        </w:rPr>
        <w:t xml:space="preserve">China Shanghai</w:t>
      </w:r>
      <w:r>
        <w:t xml:space="preserve">, transforming scholarship into lasting global impact.</w:t>
      </w:r>
    </w:p>
    <w:p>
      <w:pPr>
        <w:pStyle w:val="BodyText"/>
      </w:pPr>
      <w:r>
        <w:t xml:space="preserve">With deep respect and anticipation,</w:t>
      </w:r>
    </w:p>
    <w:p>
      <w:pPr>
        <w:pStyle w:val="BodyText"/>
      </w:pPr>
      <w:r>
        <w:t xml:space="preserve">[Your Full Name]</w:t>
      </w:r>
    </w:p>
    <w:p>
      <w:pPr>
        <w:pStyle w:val="BodyText"/>
      </w:pPr>
      <w:r>
        <w:t xml:space="preserve">[Your Professional Title, e.g., "Certified Executive Chef (Le Cordon Bleu), Certified Food Sustainability Specialist"]</w:t>
      </w:r>
    </w:p>
    <w:p>
      <w:pPr>
        <w:pStyle w:val="BodyText"/>
      </w:pPr>
      <w:r>
        <w:rPr>
          <w:bCs/>
          <w:b/>
        </w:rPr>
        <w:t xml:space="preserve">Word Count:</w:t>
      </w:r>
      <w:r>
        <w:t xml:space="preserve"> </w:t>
      </w:r>
      <w:r>
        <w:t xml:space="preserve">865</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ulinary Excellence in China Shanghai</dc:title>
  <dc:creator/>
  <dc:language>en</dc:language>
  <cp:keywords/>
  <dcterms:created xsi:type="dcterms:W3CDTF">2026-07-23T03:56:22Z</dcterms:created>
  <dcterms:modified xsi:type="dcterms:W3CDTF">2026-07-23T03:56:22Z</dcterms:modified>
</cp:coreProperties>
</file>

<file path=docProps/custom.xml><?xml version="1.0" encoding="utf-8"?>
<Properties xmlns="http://schemas.openxmlformats.org/officeDocument/2006/custom-properties" xmlns:vt="http://schemas.openxmlformats.org/officeDocument/2006/docPropsVTypes"/>
</file>